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4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1: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1: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24911- Floor 1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4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3Z</dcterms:created>
  <dcterms:modified xsi:type="dcterms:W3CDTF">2024-04-25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